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77777777" w:rsidR="00D8175C" w:rsidRDefault="00D8175C" w:rsidP="00A5363F">
      <w:pPr>
        <w:autoSpaceDE w:val="0"/>
        <w:autoSpaceDN w:val="0"/>
        <w:adjustRightInd w:val="0"/>
        <w:spacing w:after="0" w:line="240" w:lineRule="auto"/>
        <w:ind w:left="-709"/>
        <w:rPr>
          <w:rFonts w:ascii="Trebuchet MS" w:hAnsi="Trebuchet MS" w:cstheme="minorHAnsi"/>
          <w:b/>
        </w:rPr>
      </w:pPr>
    </w:p>
    <w:p w14:paraId="7F2A5990" w14:textId="6BA02EFD" w:rsidR="00E2366E" w:rsidRPr="00A5363F" w:rsidRDefault="549738AE" w:rsidP="549738AE">
      <w:pPr>
        <w:autoSpaceDE w:val="0"/>
        <w:autoSpaceDN w:val="0"/>
        <w:adjustRightInd w:val="0"/>
        <w:spacing w:after="0" w:line="240" w:lineRule="auto"/>
        <w:ind w:left="-709"/>
        <w:rPr>
          <w:rFonts w:ascii="Trebuchet MS" w:hAnsi="Trebuchet MS"/>
          <w:b/>
          <w:bCs/>
        </w:rPr>
      </w:pPr>
      <w:r w:rsidRPr="549738AE">
        <w:rPr>
          <w:rFonts w:ascii="Trebuchet MS" w:hAnsi="Trebuchet MS"/>
          <w:b/>
          <w:bCs/>
        </w:rPr>
        <w:t>Examination Amendment Log:</w:t>
      </w:r>
    </w:p>
    <w:p w14:paraId="0A37501D" w14:textId="77777777" w:rsidR="00A5363F" w:rsidRDefault="00A5363F" w:rsidP="004F4DB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tbl>
      <w:tblPr>
        <w:tblStyle w:val="TableGrid"/>
        <w:tblW w:w="15451" w:type="dxa"/>
        <w:tblInd w:w="-714" w:type="dxa"/>
        <w:tblLook w:val="04A0" w:firstRow="1" w:lastRow="0" w:firstColumn="1" w:lastColumn="0" w:noHBand="0" w:noVBand="1"/>
      </w:tblPr>
      <w:tblGrid>
        <w:gridCol w:w="1702"/>
        <w:gridCol w:w="426"/>
        <w:gridCol w:w="5670"/>
        <w:gridCol w:w="6034"/>
        <w:gridCol w:w="1619"/>
      </w:tblGrid>
      <w:tr w:rsidR="00A5363F" w:rsidRPr="004F4DB6" w14:paraId="1E4F8714" w14:textId="77777777" w:rsidTr="00346592">
        <w:tc>
          <w:tcPr>
            <w:tcW w:w="2128" w:type="dxa"/>
            <w:gridSpan w:val="2"/>
            <w:shd w:val="clear" w:color="auto" w:fill="D9D9D9" w:themeFill="background1" w:themeFillShade="D9"/>
          </w:tcPr>
          <w:p w14:paraId="53B67CB4" w14:textId="77777777" w:rsidR="00A5363F" w:rsidRPr="00A5363F" w:rsidRDefault="00A5363F" w:rsidP="00D0122E">
            <w:pPr>
              <w:autoSpaceDE w:val="0"/>
              <w:autoSpaceDN w:val="0"/>
              <w:adjustRightInd w:val="0"/>
              <w:jc w:val="center"/>
              <w:rPr>
                <w:rFonts w:ascii="Trebuchet MS" w:hAnsi="Trebuchet MS" w:cstheme="minorHAnsi"/>
                <w:b/>
                <w:bCs/>
                <w:color w:val="000000"/>
                <w:sz w:val="20"/>
                <w:szCs w:val="20"/>
              </w:rPr>
            </w:pPr>
            <w:bookmarkStart w:id="0" w:name="_Hlk536613040"/>
            <w:r w:rsidRPr="00A5363F">
              <w:rPr>
                <w:rFonts w:ascii="Trebuchet MS" w:hAnsi="Trebuchet MS" w:cstheme="minorHAnsi"/>
                <w:b/>
                <w:bCs/>
                <w:color w:val="000000"/>
                <w:sz w:val="20"/>
                <w:szCs w:val="20"/>
              </w:rPr>
              <w:t>REVISION CATEGORIES / CHAPTER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6E86603E" w14:textId="1DF793FC" w:rsidR="00A5363F" w:rsidRPr="00A5363F" w:rsidRDefault="549738AE" w:rsidP="549738AE">
            <w:pPr>
              <w:autoSpaceDE w:val="0"/>
              <w:autoSpaceDN w:val="0"/>
              <w:adjustRightInd w:val="0"/>
              <w:jc w:val="center"/>
              <w:rPr>
                <w:rFonts w:ascii="Trebuchet MS" w:hAnsi="Trebuchet MS"/>
                <w:b/>
                <w:bCs/>
                <w:color w:val="000000" w:themeColor="text1"/>
                <w:sz w:val="20"/>
                <w:szCs w:val="20"/>
              </w:rPr>
            </w:pPr>
            <w:r w:rsidRPr="549738AE">
              <w:rPr>
                <w:rFonts w:ascii="Trebuchet MS" w:hAnsi="Trebuchet MS"/>
                <w:b/>
                <w:bCs/>
                <w:color w:val="000000" w:themeColor="text1"/>
                <w:sz w:val="20"/>
                <w:szCs w:val="20"/>
              </w:rPr>
              <w:t>EXAMINER AMENDMENTS</w:t>
            </w:r>
          </w:p>
        </w:tc>
        <w:tc>
          <w:tcPr>
            <w:tcW w:w="6034" w:type="dxa"/>
            <w:shd w:val="clear" w:color="auto" w:fill="D9D9D9" w:themeFill="background1" w:themeFillShade="D9"/>
          </w:tcPr>
          <w:p w14:paraId="534127A1" w14:textId="172E54AD" w:rsidR="00A5363F" w:rsidRPr="00A5363F" w:rsidRDefault="549738AE" w:rsidP="549738AE">
            <w:pPr>
              <w:autoSpaceDE w:val="0"/>
              <w:autoSpaceDN w:val="0"/>
              <w:adjustRightInd w:val="0"/>
              <w:jc w:val="center"/>
              <w:rPr>
                <w:rFonts w:ascii="Trebuchet MS" w:hAnsi="Trebuchet MS"/>
                <w:b/>
                <w:bCs/>
                <w:color w:val="000000" w:themeColor="text1"/>
                <w:sz w:val="20"/>
                <w:szCs w:val="20"/>
              </w:rPr>
            </w:pPr>
            <w:r w:rsidRPr="549738AE">
              <w:rPr>
                <w:rFonts w:ascii="Trebuchet MS" w:hAnsi="Trebuchet MS"/>
                <w:b/>
                <w:bCs/>
                <w:color w:val="000000" w:themeColor="text1"/>
                <w:sz w:val="20"/>
                <w:szCs w:val="20"/>
              </w:rPr>
              <w:t>CANDIDATE RESPONSE SUMMARY</w:t>
            </w:r>
          </w:p>
        </w:tc>
        <w:tc>
          <w:tcPr>
            <w:tcW w:w="1619" w:type="dxa"/>
            <w:shd w:val="clear" w:color="auto" w:fill="D9D9D9" w:themeFill="background1" w:themeFillShade="D9"/>
          </w:tcPr>
          <w:p w14:paraId="02E072E3" w14:textId="283B8C7E" w:rsidR="00A5363F" w:rsidRPr="00A5363F" w:rsidRDefault="549738AE" w:rsidP="549738AE">
            <w:pPr>
              <w:autoSpaceDE w:val="0"/>
              <w:autoSpaceDN w:val="0"/>
              <w:adjustRightInd w:val="0"/>
              <w:jc w:val="center"/>
              <w:rPr>
                <w:rFonts w:ascii="Trebuchet MS" w:hAnsi="Trebuchet MS"/>
                <w:b/>
                <w:bCs/>
                <w:color w:val="000000" w:themeColor="text1"/>
                <w:sz w:val="20"/>
                <w:szCs w:val="20"/>
              </w:rPr>
            </w:pPr>
            <w:r w:rsidRPr="549738AE">
              <w:rPr>
                <w:rFonts w:ascii="Trebuchet MS" w:hAnsi="Trebuchet MS"/>
                <w:b/>
                <w:bCs/>
                <w:color w:val="000000" w:themeColor="text1"/>
                <w:sz w:val="20"/>
                <w:szCs w:val="20"/>
              </w:rPr>
              <w:t>PAGE NUMBER(S) OF ALTERATIONS IN THESIS (if relevant to F/B)</w:t>
            </w:r>
          </w:p>
        </w:tc>
      </w:tr>
      <w:tr w:rsidR="00A5363F" w:rsidRPr="004F4DB6" w14:paraId="7CDE8344" w14:textId="77777777" w:rsidTr="00346592">
        <w:tc>
          <w:tcPr>
            <w:tcW w:w="1702" w:type="dxa"/>
            <w:vMerge w:val="restart"/>
            <w:shd w:val="clear" w:color="auto" w:fill="auto"/>
          </w:tcPr>
          <w:p w14:paraId="0AA1E4AF" w14:textId="04126489" w:rsidR="00A5363F" w:rsidRPr="00A5363F" w:rsidRDefault="00CF14FC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  <w:t xml:space="preserve">e.g., </w:t>
            </w:r>
            <w:r w:rsidR="00B51624"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  <w:t xml:space="preserve">Introduction </w:t>
            </w:r>
          </w:p>
        </w:tc>
        <w:tc>
          <w:tcPr>
            <w:tcW w:w="426" w:type="dxa"/>
            <w:shd w:val="clear" w:color="auto" w:fill="auto"/>
          </w:tcPr>
          <w:p w14:paraId="649841BE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5670" w:type="dxa"/>
            <w:shd w:val="clear" w:color="auto" w:fill="auto"/>
          </w:tcPr>
          <w:p w14:paraId="5DAB6C7B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034" w:type="dxa"/>
            <w:shd w:val="clear" w:color="auto" w:fill="auto"/>
          </w:tcPr>
          <w:p w14:paraId="02EB378F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</w:tcPr>
          <w:p w14:paraId="6A05A809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w:rsidR="00A5363F" w:rsidRPr="004F4DB6" w14:paraId="18F999B5" w14:textId="77777777" w:rsidTr="00346592">
        <w:tc>
          <w:tcPr>
            <w:tcW w:w="1702" w:type="dxa"/>
            <w:vMerge/>
          </w:tcPr>
          <w:p w14:paraId="5A39BBE3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6" w:type="dxa"/>
            <w:shd w:val="clear" w:color="auto" w:fill="auto"/>
          </w:tcPr>
          <w:p w14:paraId="7144751B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5670" w:type="dxa"/>
            <w:shd w:val="clear" w:color="auto" w:fill="auto"/>
          </w:tcPr>
          <w:p w14:paraId="41C8F396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4" w:type="dxa"/>
            <w:shd w:val="clear" w:color="auto" w:fill="auto"/>
          </w:tcPr>
          <w:p w14:paraId="72A3D3EC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</w:tcPr>
          <w:p w14:paraId="0D0B940D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w:rsidR="00A5363F" w:rsidRPr="004F4DB6" w14:paraId="5FCD5EC4" w14:textId="77777777" w:rsidTr="00346592">
        <w:tc>
          <w:tcPr>
            <w:tcW w:w="1702" w:type="dxa"/>
            <w:vMerge/>
          </w:tcPr>
          <w:p w14:paraId="0E27B00A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6" w:type="dxa"/>
            <w:shd w:val="clear" w:color="auto" w:fill="auto"/>
          </w:tcPr>
          <w:p w14:paraId="0B778152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5670" w:type="dxa"/>
            <w:shd w:val="clear" w:color="auto" w:fill="auto"/>
          </w:tcPr>
          <w:p w14:paraId="60061E4C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sz w:val="20"/>
                <w:szCs w:val="20"/>
              </w:rPr>
            </w:pPr>
          </w:p>
        </w:tc>
        <w:tc>
          <w:tcPr>
            <w:tcW w:w="6034" w:type="dxa"/>
            <w:shd w:val="clear" w:color="auto" w:fill="auto"/>
          </w:tcPr>
          <w:p w14:paraId="44EAFD9C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</w:tcPr>
          <w:p w14:paraId="4B94D5A5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w:rsidR="00A5363F" w:rsidRPr="004F4DB6" w14:paraId="6AF3C313" w14:textId="77777777" w:rsidTr="00346592">
        <w:tc>
          <w:tcPr>
            <w:tcW w:w="1702" w:type="dxa"/>
            <w:vMerge w:val="restart"/>
            <w:shd w:val="clear" w:color="auto" w:fill="auto"/>
          </w:tcPr>
          <w:p w14:paraId="5E74B3F7" w14:textId="4558007E" w:rsidR="00A5363F" w:rsidRPr="00A5363F" w:rsidRDefault="00CF14FC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  <w:t xml:space="preserve">e.g., </w:t>
            </w:r>
            <w:r w:rsidR="00411A36"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  <w:t>Literature Review</w:t>
            </w:r>
          </w:p>
        </w:tc>
        <w:tc>
          <w:tcPr>
            <w:tcW w:w="426" w:type="dxa"/>
            <w:shd w:val="clear" w:color="auto" w:fill="auto"/>
          </w:tcPr>
          <w:p w14:paraId="2598DEE6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5670" w:type="dxa"/>
            <w:shd w:val="clear" w:color="auto" w:fill="auto"/>
          </w:tcPr>
          <w:p w14:paraId="3DEEC669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4" w:type="dxa"/>
            <w:shd w:val="clear" w:color="auto" w:fill="auto"/>
          </w:tcPr>
          <w:p w14:paraId="3656B9AB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</w:tcPr>
          <w:p w14:paraId="45FB0818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w:rsidR="00A5363F" w:rsidRPr="004F4DB6" w14:paraId="78941E47" w14:textId="77777777" w:rsidTr="00346592">
        <w:tc>
          <w:tcPr>
            <w:tcW w:w="1702" w:type="dxa"/>
            <w:vMerge/>
          </w:tcPr>
          <w:p w14:paraId="049F31CB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6" w:type="dxa"/>
            <w:shd w:val="clear" w:color="auto" w:fill="auto"/>
          </w:tcPr>
          <w:p w14:paraId="44240AAE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5670" w:type="dxa"/>
            <w:shd w:val="clear" w:color="auto" w:fill="auto"/>
          </w:tcPr>
          <w:p w14:paraId="53128261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4" w:type="dxa"/>
            <w:shd w:val="clear" w:color="auto" w:fill="auto"/>
          </w:tcPr>
          <w:p w14:paraId="62486C05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</w:tcPr>
          <w:p w14:paraId="4101652C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w:rsidR="00A5363F" w:rsidRPr="004F4DB6" w14:paraId="29B4EA11" w14:textId="77777777" w:rsidTr="00346592">
        <w:tc>
          <w:tcPr>
            <w:tcW w:w="1702" w:type="dxa"/>
            <w:vMerge/>
          </w:tcPr>
          <w:p w14:paraId="4B99056E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6" w:type="dxa"/>
            <w:shd w:val="clear" w:color="auto" w:fill="auto"/>
          </w:tcPr>
          <w:p w14:paraId="1B87E3DE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5670" w:type="dxa"/>
            <w:shd w:val="clear" w:color="auto" w:fill="auto"/>
          </w:tcPr>
          <w:p w14:paraId="1299C43A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4" w:type="dxa"/>
            <w:shd w:val="clear" w:color="auto" w:fill="auto"/>
          </w:tcPr>
          <w:p w14:paraId="4DDBEF00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</w:tcPr>
          <w:p w14:paraId="3461D779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w:rsidR="00A5363F" w:rsidRPr="004F4DB6" w14:paraId="69016F99" w14:textId="77777777" w:rsidTr="00346592">
        <w:tc>
          <w:tcPr>
            <w:tcW w:w="1702" w:type="dxa"/>
            <w:vMerge w:val="restart"/>
            <w:shd w:val="clear" w:color="auto" w:fill="auto"/>
          </w:tcPr>
          <w:p w14:paraId="49304B20" w14:textId="6C1D5128" w:rsidR="00A5363F" w:rsidRPr="00A5363F" w:rsidRDefault="00411A36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  <w:t>e.g., Methodology</w:t>
            </w:r>
          </w:p>
        </w:tc>
        <w:tc>
          <w:tcPr>
            <w:tcW w:w="426" w:type="dxa"/>
            <w:shd w:val="clear" w:color="auto" w:fill="auto"/>
          </w:tcPr>
          <w:p w14:paraId="75697EEC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7</w:t>
            </w:r>
          </w:p>
        </w:tc>
        <w:tc>
          <w:tcPr>
            <w:tcW w:w="5670" w:type="dxa"/>
            <w:shd w:val="clear" w:color="auto" w:fill="auto"/>
          </w:tcPr>
          <w:p w14:paraId="3CF2D8B6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4" w:type="dxa"/>
            <w:shd w:val="clear" w:color="auto" w:fill="auto"/>
          </w:tcPr>
          <w:p w14:paraId="0FB78278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</w:tcPr>
          <w:p w14:paraId="1FC39945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w:rsidR="00A5363F" w:rsidRPr="004F4DB6" w14:paraId="44B0A208" w14:textId="77777777" w:rsidTr="00346592">
        <w:tc>
          <w:tcPr>
            <w:tcW w:w="1702" w:type="dxa"/>
            <w:vMerge/>
          </w:tcPr>
          <w:p w14:paraId="0562CB0E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6" w:type="dxa"/>
            <w:shd w:val="clear" w:color="auto" w:fill="auto"/>
          </w:tcPr>
          <w:p w14:paraId="03853697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5670" w:type="dxa"/>
            <w:shd w:val="clear" w:color="auto" w:fill="auto"/>
          </w:tcPr>
          <w:p w14:paraId="34CE0A41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4" w:type="dxa"/>
            <w:shd w:val="clear" w:color="auto" w:fill="auto"/>
          </w:tcPr>
          <w:p w14:paraId="62EBF3C5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</w:tcPr>
          <w:p w14:paraId="6D98A12B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w:rsidR="00A5363F" w:rsidRPr="004F4DB6" w14:paraId="2B2B7304" w14:textId="77777777" w:rsidTr="00346592">
        <w:tc>
          <w:tcPr>
            <w:tcW w:w="1702" w:type="dxa"/>
            <w:vMerge/>
          </w:tcPr>
          <w:p w14:paraId="2946DB82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6" w:type="dxa"/>
            <w:shd w:val="clear" w:color="auto" w:fill="auto"/>
          </w:tcPr>
          <w:p w14:paraId="089009E4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5670" w:type="dxa"/>
            <w:shd w:val="clear" w:color="auto" w:fill="auto"/>
          </w:tcPr>
          <w:p w14:paraId="5997CC1D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4" w:type="dxa"/>
            <w:shd w:val="clear" w:color="auto" w:fill="auto"/>
          </w:tcPr>
          <w:p w14:paraId="110FFD37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</w:tcPr>
          <w:p w14:paraId="6B699379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w:rsidR="00A5363F" w:rsidRPr="004F4DB6" w14:paraId="601FCC08" w14:textId="77777777" w:rsidTr="00346592">
        <w:tc>
          <w:tcPr>
            <w:tcW w:w="1702" w:type="dxa"/>
            <w:vMerge w:val="restart"/>
            <w:shd w:val="clear" w:color="auto" w:fill="auto"/>
          </w:tcPr>
          <w:p w14:paraId="373BC70E" w14:textId="0B4602B4" w:rsidR="00A5363F" w:rsidRPr="00A5363F" w:rsidRDefault="00FC44B3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  <w:t>e.g., General Comments</w:t>
            </w:r>
          </w:p>
        </w:tc>
        <w:tc>
          <w:tcPr>
            <w:tcW w:w="426" w:type="dxa"/>
            <w:shd w:val="clear" w:color="auto" w:fill="auto"/>
          </w:tcPr>
          <w:p w14:paraId="5D369756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5670" w:type="dxa"/>
            <w:shd w:val="clear" w:color="auto" w:fill="auto"/>
          </w:tcPr>
          <w:p w14:paraId="3FE9F23F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4" w:type="dxa"/>
            <w:shd w:val="clear" w:color="auto" w:fill="auto"/>
          </w:tcPr>
          <w:p w14:paraId="1F72F646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tcBorders>
              <w:bottom w:val="single" w:sz="4" w:space="0" w:color="auto"/>
            </w:tcBorders>
            <w:shd w:val="clear" w:color="auto" w:fill="auto"/>
          </w:tcPr>
          <w:p w14:paraId="08CE6F91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w:rsidR="00A5363F" w:rsidRPr="004F4DB6" w14:paraId="4737E36C" w14:textId="77777777" w:rsidTr="00346592">
        <w:tc>
          <w:tcPr>
            <w:tcW w:w="1702" w:type="dxa"/>
            <w:vMerge/>
          </w:tcPr>
          <w:p w14:paraId="61CDCEAD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6" w:type="dxa"/>
            <w:shd w:val="clear" w:color="auto" w:fill="auto"/>
          </w:tcPr>
          <w:p w14:paraId="735DA4F4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5670" w:type="dxa"/>
            <w:shd w:val="clear" w:color="auto" w:fill="auto"/>
          </w:tcPr>
          <w:p w14:paraId="6BB9E253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4" w:type="dxa"/>
            <w:shd w:val="clear" w:color="auto" w:fill="auto"/>
          </w:tcPr>
          <w:p w14:paraId="23DE523C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/>
                <w:color w:val="000000" w:themeColor="text1"/>
                <w:sz w:val="20"/>
                <w:szCs w:val="20"/>
              </w:rPr>
            </w:pPr>
          </w:p>
        </w:tc>
        <w:tc>
          <w:tcPr>
            <w:tcW w:w="1619" w:type="dxa"/>
            <w:tcBorders>
              <w:top w:val="single" w:sz="4" w:space="0" w:color="auto"/>
            </w:tcBorders>
            <w:shd w:val="clear" w:color="auto" w:fill="auto"/>
          </w:tcPr>
          <w:p w14:paraId="52E56223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w:rsidR="00A5363F" w:rsidRPr="004F4DB6" w14:paraId="4B73E586" w14:textId="77777777" w:rsidTr="00346592">
        <w:tc>
          <w:tcPr>
            <w:tcW w:w="1702" w:type="dxa"/>
            <w:vMerge/>
          </w:tcPr>
          <w:p w14:paraId="07547A01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6" w:type="dxa"/>
            <w:shd w:val="clear" w:color="auto" w:fill="auto"/>
          </w:tcPr>
          <w:p w14:paraId="48DF98D7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 w:rsidRPr="00A5363F"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12</w:t>
            </w:r>
          </w:p>
        </w:tc>
        <w:tc>
          <w:tcPr>
            <w:tcW w:w="5670" w:type="dxa"/>
            <w:shd w:val="clear" w:color="auto" w:fill="auto"/>
          </w:tcPr>
          <w:p w14:paraId="5043CB0F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4" w:type="dxa"/>
            <w:shd w:val="clear" w:color="auto" w:fill="auto"/>
          </w:tcPr>
          <w:p w14:paraId="07459315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</w:tcPr>
          <w:p w14:paraId="6537F28F" w14:textId="77777777" w:rsidR="00A5363F" w:rsidRPr="00A5363F" w:rsidRDefault="00A5363F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w:rsidR="00346592" w:rsidRPr="004F4DB6" w14:paraId="55D2B71D" w14:textId="77777777" w:rsidTr="00346592">
        <w:tc>
          <w:tcPr>
            <w:tcW w:w="1702" w:type="dxa"/>
            <w:vMerge w:val="restart"/>
          </w:tcPr>
          <w:p w14:paraId="629091AB" w14:textId="0BD49ACD" w:rsidR="00346592" w:rsidRPr="00A5363F" w:rsidRDefault="00346592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  <w:t>e.g., Referencing</w:t>
            </w:r>
          </w:p>
        </w:tc>
        <w:tc>
          <w:tcPr>
            <w:tcW w:w="426" w:type="dxa"/>
            <w:shd w:val="clear" w:color="auto" w:fill="auto"/>
          </w:tcPr>
          <w:p w14:paraId="5F312DA1" w14:textId="1C4310E9" w:rsidR="00346592" w:rsidRPr="00A5363F" w:rsidRDefault="00346592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5670" w:type="dxa"/>
            <w:shd w:val="clear" w:color="auto" w:fill="auto"/>
          </w:tcPr>
          <w:p w14:paraId="7CB05187" w14:textId="77777777" w:rsidR="00346592" w:rsidRPr="00A5363F" w:rsidRDefault="00346592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4" w:type="dxa"/>
            <w:shd w:val="clear" w:color="auto" w:fill="auto"/>
          </w:tcPr>
          <w:p w14:paraId="1334924B" w14:textId="77777777" w:rsidR="00346592" w:rsidRPr="00A5363F" w:rsidRDefault="00346592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</w:tcPr>
          <w:p w14:paraId="62DD1099" w14:textId="77777777" w:rsidR="00346592" w:rsidRPr="00A5363F" w:rsidRDefault="00346592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w:rsidR="00346592" w:rsidRPr="004F4DB6" w14:paraId="73949B74" w14:textId="77777777" w:rsidTr="00346592">
        <w:tc>
          <w:tcPr>
            <w:tcW w:w="1702" w:type="dxa"/>
            <w:vMerge/>
          </w:tcPr>
          <w:p w14:paraId="31177D05" w14:textId="77777777" w:rsidR="00346592" w:rsidRPr="00A5363F" w:rsidRDefault="00346592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6" w:type="dxa"/>
            <w:shd w:val="clear" w:color="auto" w:fill="auto"/>
          </w:tcPr>
          <w:p w14:paraId="6D23F803" w14:textId="3193FE10" w:rsidR="00346592" w:rsidRPr="00A5363F" w:rsidRDefault="00346592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14</w:t>
            </w:r>
          </w:p>
        </w:tc>
        <w:tc>
          <w:tcPr>
            <w:tcW w:w="5670" w:type="dxa"/>
            <w:shd w:val="clear" w:color="auto" w:fill="auto"/>
          </w:tcPr>
          <w:p w14:paraId="17EE8B12" w14:textId="77777777" w:rsidR="00346592" w:rsidRPr="00A5363F" w:rsidRDefault="00346592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4" w:type="dxa"/>
            <w:shd w:val="clear" w:color="auto" w:fill="auto"/>
          </w:tcPr>
          <w:p w14:paraId="3559EE4F" w14:textId="77777777" w:rsidR="00346592" w:rsidRPr="00A5363F" w:rsidRDefault="00346592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</w:tcPr>
          <w:p w14:paraId="56180C16" w14:textId="77777777" w:rsidR="00346592" w:rsidRPr="00A5363F" w:rsidRDefault="00346592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tr w:rsidR="00346592" w:rsidRPr="004F4DB6" w14:paraId="08BEE3CC" w14:textId="77777777" w:rsidTr="00346592">
        <w:tc>
          <w:tcPr>
            <w:tcW w:w="1702" w:type="dxa"/>
            <w:vMerge/>
          </w:tcPr>
          <w:p w14:paraId="3C327ADF" w14:textId="77777777" w:rsidR="00346592" w:rsidRPr="00A5363F" w:rsidRDefault="00346592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426" w:type="dxa"/>
            <w:shd w:val="clear" w:color="auto" w:fill="auto"/>
          </w:tcPr>
          <w:p w14:paraId="77A092A7" w14:textId="62A8A186" w:rsidR="00346592" w:rsidRPr="00A5363F" w:rsidRDefault="00346592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  <w:r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  <w:t>15</w:t>
            </w:r>
          </w:p>
        </w:tc>
        <w:tc>
          <w:tcPr>
            <w:tcW w:w="5670" w:type="dxa"/>
            <w:shd w:val="clear" w:color="auto" w:fill="auto"/>
          </w:tcPr>
          <w:p w14:paraId="6627021B" w14:textId="77777777" w:rsidR="00346592" w:rsidRPr="00A5363F" w:rsidRDefault="00346592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color w:val="000000"/>
                <w:sz w:val="20"/>
                <w:szCs w:val="20"/>
              </w:rPr>
            </w:pPr>
          </w:p>
        </w:tc>
        <w:tc>
          <w:tcPr>
            <w:tcW w:w="6034" w:type="dxa"/>
            <w:shd w:val="clear" w:color="auto" w:fill="auto"/>
          </w:tcPr>
          <w:p w14:paraId="0188C651" w14:textId="77777777" w:rsidR="00346592" w:rsidRPr="00A5363F" w:rsidRDefault="00346592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shd w:val="clear" w:color="auto" w:fill="auto"/>
          </w:tcPr>
          <w:p w14:paraId="772CB23E" w14:textId="77777777" w:rsidR="00346592" w:rsidRPr="00A5363F" w:rsidRDefault="00346592" w:rsidP="00D0122E">
            <w:pPr>
              <w:autoSpaceDE w:val="0"/>
              <w:autoSpaceDN w:val="0"/>
              <w:adjustRightInd w:val="0"/>
              <w:rPr>
                <w:rFonts w:ascii="Trebuchet MS" w:hAnsi="Trebuchet MS" w:cstheme="minorHAnsi"/>
                <w:bCs/>
                <w:color w:val="000000"/>
                <w:sz w:val="20"/>
                <w:szCs w:val="20"/>
              </w:rPr>
            </w:pPr>
          </w:p>
        </w:tc>
      </w:tr>
      <w:bookmarkEnd w:id="0"/>
    </w:tbl>
    <w:p w14:paraId="6DFB9E20" w14:textId="77777777" w:rsidR="00A5363F" w:rsidRPr="001D5425" w:rsidRDefault="00A5363F" w:rsidP="004F4DB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sectPr w:rsidR="00A5363F" w:rsidRPr="001D5425" w:rsidSect="00913E72">
      <w:headerReference w:type="default" r:id="rId10"/>
      <w:footerReference w:type="default" r:id="rId1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81A01A" w14:textId="77777777" w:rsidR="00923C17" w:rsidRDefault="00923C17" w:rsidP="00A5363F">
      <w:pPr>
        <w:spacing w:after="0" w:line="240" w:lineRule="auto"/>
      </w:pPr>
      <w:r>
        <w:separator/>
      </w:r>
    </w:p>
  </w:endnote>
  <w:endnote w:type="continuationSeparator" w:id="0">
    <w:p w14:paraId="02EF7665" w14:textId="77777777" w:rsidR="00923C17" w:rsidRDefault="00923C17" w:rsidP="00A536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0571452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F17198B" w14:textId="77777777" w:rsidR="00D8175C" w:rsidRDefault="00D8175C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D8175C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0DF9E56" w14:textId="77777777" w:rsidR="00D8175C" w:rsidRDefault="00D817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939106" w14:textId="77777777" w:rsidR="00923C17" w:rsidRDefault="00923C17" w:rsidP="00A5363F">
      <w:pPr>
        <w:spacing w:after="0" w:line="240" w:lineRule="auto"/>
      </w:pPr>
      <w:r>
        <w:separator/>
      </w:r>
    </w:p>
  </w:footnote>
  <w:footnote w:type="continuationSeparator" w:id="0">
    <w:p w14:paraId="4AF9B693" w14:textId="77777777" w:rsidR="00923C17" w:rsidRDefault="00923C17" w:rsidP="00A536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871BC" w14:textId="77777777" w:rsidR="00A5363F" w:rsidRDefault="00D8175C" w:rsidP="00D8175C">
    <w:pPr>
      <w:pStyle w:val="Header"/>
      <w:ind w:left="-709"/>
    </w:pPr>
    <w:r w:rsidRPr="00D8175C">
      <w:rPr>
        <w:noProof/>
        <w:lang w:eastAsia="en-GB"/>
      </w:rPr>
      <w:drawing>
        <wp:inline distT="0" distB="0" distL="0" distR="0" wp14:anchorId="5CE9D80F" wp14:editId="07777777">
          <wp:extent cx="1466850" cy="470429"/>
          <wp:effectExtent l="0" t="0" r="0" b="6350"/>
          <wp:docPr id="1" name="Picture 1" descr="C:\Users\acharjees\Desktop\solent-uni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charjees\Desktop\solent-uni-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4002" cy="4791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AC7653"/>
    <w:multiLevelType w:val="hybridMultilevel"/>
    <w:tmpl w:val="573C25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MDM0MjYwNze2MDVT0lEKTi0uzszPAykwNKsFAPnkzDAtAAAA"/>
  </w:docVars>
  <w:rsids>
    <w:rsidRoot w:val="00E860F7"/>
    <w:rsid w:val="00007E17"/>
    <w:rsid w:val="00015124"/>
    <w:rsid w:val="0001647C"/>
    <w:rsid w:val="000331DB"/>
    <w:rsid w:val="00042501"/>
    <w:rsid w:val="00090E74"/>
    <w:rsid w:val="000A0F80"/>
    <w:rsid w:val="000A6685"/>
    <w:rsid w:val="000C3776"/>
    <w:rsid w:val="000D22E2"/>
    <w:rsid w:val="000D3F73"/>
    <w:rsid w:val="000E2520"/>
    <w:rsid w:val="000E296E"/>
    <w:rsid w:val="000F443D"/>
    <w:rsid w:val="00114ADC"/>
    <w:rsid w:val="001340D3"/>
    <w:rsid w:val="00154A48"/>
    <w:rsid w:val="001C78C8"/>
    <w:rsid w:val="001D5425"/>
    <w:rsid w:val="001E194E"/>
    <w:rsid w:val="001E36D5"/>
    <w:rsid w:val="001E7359"/>
    <w:rsid w:val="001F5923"/>
    <w:rsid w:val="001F6A82"/>
    <w:rsid w:val="002065DF"/>
    <w:rsid w:val="00214177"/>
    <w:rsid w:val="002372CF"/>
    <w:rsid w:val="00274910"/>
    <w:rsid w:val="00280267"/>
    <w:rsid w:val="00293817"/>
    <w:rsid w:val="002B1DB7"/>
    <w:rsid w:val="002B5C8F"/>
    <w:rsid w:val="002B6420"/>
    <w:rsid w:val="002C6EB4"/>
    <w:rsid w:val="002E6D53"/>
    <w:rsid w:val="00301356"/>
    <w:rsid w:val="00303DEA"/>
    <w:rsid w:val="00305B08"/>
    <w:rsid w:val="00316A69"/>
    <w:rsid w:val="003171CF"/>
    <w:rsid w:val="00321BAF"/>
    <w:rsid w:val="00335D08"/>
    <w:rsid w:val="00346592"/>
    <w:rsid w:val="00350284"/>
    <w:rsid w:val="00354714"/>
    <w:rsid w:val="003614C8"/>
    <w:rsid w:val="003644C7"/>
    <w:rsid w:val="00364552"/>
    <w:rsid w:val="003646EE"/>
    <w:rsid w:val="003724A5"/>
    <w:rsid w:val="00373DAC"/>
    <w:rsid w:val="003A77C2"/>
    <w:rsid w:val="003B4241"/>
    <w:rsid w:val="003B4B64"/>
    <w:rsid w:val="003B5A06"/>
    <w:rsid w:val="003C77A5"/>
    <w:rsid w:val="00404661"/>
    <w:rsid w:val="00411A36"/>
    <w:rsid w:val="004553CF"/>
    <w:rsid w:val="0045546F"/>
    <w:rsid w:val="00456FB0"/>
    <w:rsid w:val="00482B3A"/>
    <w:rsid w:val="00492783"/>
    <w:rsid w:val="004A6BFF"/>
    <w:rsid w:val="004B02E0"/>
    <w:rsid w:val="004B4E26"/>
    <w:rsid w:val="004B5CE5"/>
    <w:rsid w:val="004F120E"/>
    <w:rsid w:val="004F2168"/>
    <w:rsid w:val="004F24DC"/>
    <w:rsid w:val="004F4DB6"/>
    <w:rsid w:val="004F6E81"/>
    <w:rsid w:val="00526C9F"/>
    <w:rsid w:val="00532434"/>
    <w:rsid w:val="005351D4"/>
    <w:rsid w:val="005375E7"/>
    <w:rsid w:val="005521F5"/>
    <w:rsid w:val="005719CB"/>
    <w:rsid w:val="00573544"/>
    <w:rsid w:val="005A2603"/>
    <w:rsid w:val="005A5A7C"/>
    <w:rsid w:val="005B57A5"/>
    <w:rsid w:val="005B6207"/>
    <w:rsid w:val="005C1F66"/>
    <w:rsid w:val="005D1A7C"/>
    <w:rsid w:val="0061238A"/>
    <w:rsid w:val="006129B4"/>
    <w:rsid w:val="00614D53"/>
    <w:rsid w:val="006244C8"/>
    <w:rsid w:val="00655DF3"/>
    <w:rsid w:val="00681B5D"/>
    <w:rsid w:val="006915F2"/>
    <w:rsid w:val="006B0F63"/>
    <w:rsid w:val="006C4C00"/>
    <w:rsid w:val="006E07A3"/>
    <w:rsid w:val="006E48CF"/>
    <w:rsid w:val="006E515B"/>
    <w:rsid w:val="00754CE0"/>
    <w:rsid w:val="00761DB2"/>
    <w:rsid w:val="007A75A3"/>
    <w:rsid w:val="007D5F41"/>
    <w:rsid w:val="007E78A6"/>
    <w:rsid w:val="007F55EE"/>
    <w:rsid w:val="00803043"/>
    <w:rsid w:val="00833B3E"/>
    <w:rsid w:val="008345A1"/>
    <w:rsid w:val="00835112"/>
    <w:rsid w:val="00836EC1"/>
    <w:rsid w:val="00855211"/>
    <w:rsid w:val="00862163"/>
    <w:rsid w:val="00874192"/>
    <w:rsid w:val="00886D4C"/>
    <w:rsid w:val="008871FF"/>
    <w:rsid w:val="00892A66"/>
    <w:rsid w:val="008A3827"/>
    <w:rsid w:val="008B49AA"/>
    <w:rsid w:val="008D1BC7"/>
    <w:rsid w:val="008D3152"/>
    <w:rsid w:val="008E7025"/>
    <w:rsid w:val="008F4C29"/>
    <w:rsid w:val="00913E72"/>
    <w:rsid w:val="00923C17"/>
    <w:rsid w:val="00924613"/>
    <w:rsid w:val="00931C52"/>
    <w:rsid w:val="0093752E"/>
    <w:rsid w:val="0094261E"/>
    <w:rsid w:val="00954F49"/>
    <w:rsid w:val="009564B2"/>
    <w:rsid w:val="00966D81"/>
    <w:rsid w:val="009672BE"/>
    <w:rsid w:val="00970C2A"/>
    <w:rsid w:val="009A0C70"/>
    <w:rsid w:val="00A17731"/>
    <w:rsid w:val="00A24ED4"/>
    <w:rsid w:val="00A26339"/>
    <w:rsid w:val="00A45E4C"/>
    <w:rsid w:val="00A5363F"/>
    <w:rsid w:val="00AA3471"/>
    <w:rsid w:val="00AA69DE"/>
    <w:rsid w:val="00AC67BD"/>
    <w:rsid w:val="00AF1C9A"/>
    <w:rsid w:val="00B31B9C"/>
    <w:rsid w:val="00B506BD"/>
    <w:rsid w:val="00B51624"/>
    <w:rsid w:val="00B55F0F"/>
    <w:rsid w:val="00B701E9"/>
    <w:rsid w:val="00B8520E"/>
    <w:rsid w:val="00B900BD"/>
    <w:rsid w:val="00BA2519"/>
    <w:rsid w:val="00BB0C50"/>
    <w:rsid w:val="00C02E61"/>
    <w:rsid w:val="00C06BA7"/>
    <w:rsid w:val="00C121EF"/>
    <w:rsid w:val="00C20676"/>
    <w:rsid w:val="00C21EB1"/>
    <w:rsid w:val="00C25443"/>
    <w:rsid w:val="00C32636"/>
    <w:rsid w:val="00C66A61"/>
    <w:rsid w:val="00C66C75"/>
    <w:rsid w:val="00C90598"/>
    <w:rsid w:val="00C94D6E"/>
    <w:rsid w:val="00CE1F4F"/>
    <w:rsid w:val="00CE6777"/>
    <w:rsid w:val="00CF14FC"/>
    <w:rsid w:val="00CF6B3E"/>
    <w:rsid w:val="00D040A9"/>
    <w:rsid w:val="00D21882"/>
    <w:rsid w:val="00D3226D"/>
    <w:rsid w:val="00D63D63"/>
    <w:rsid w:val="00D651AA"/>
    <w:rsid w:val="00D8175C"/>
    <w:rsid w:val="00D8242A"/>
    <w:rsid w:val="00D82512"/>
    <w:rsid w:val="00D9201C"/>
    <w:rsid w:val="00D95D39"/>
    <w:rsid w:val="00DC613A"/>
    <w:rsid w:val="00E00139"/>
    <w:rsid w:val="00E00579"/>
    <w:rsid w:val="00E071B7"/>
    <w:rsid w:val="00E210EA"/>
    <w:rsid w:val="00E2366E"/>
    <w:rsid w:val="00E26BB0"/>
    <w:rsid w:val="00E52C8F"/>
    <w:rsid w:val="00E567DE"/>
    <w:rsid w:val="00E860F7"/>
    <w:rsid w:val="00E87C4B"/>
    <w:rsid w:val="00ED01D3"/>
    <w:rsid w:val="00EF0C02"/>
    <w:rsid w:val="00EF7D36"/>
    <w:rsid w:val="00F00758"/>
    <w:rsid w:val="00F041AB"/>
    <w:rsid w:val="00F0616C"/>
    <w:rsid w:val="00F17B50"/>
    <w:rsid w:val="00F46751"/>
    <w:rsid w:val="00F50F15"/>
    <w:rsid w:val="00FA0AB5"/>
    <w:rsid w:val="00FB551C"/>
    <w:rsid w:val="00FC33DB"/>
    <w:rsid w:val="00FC44B3"/>
    <w:rsid w:val="00FE0D79"/>
    <w:rsid w:val="00FE2DA3"/>
    <w:rsid w:val="00FF2F84"/>
    <w:rsid w:val="00FF4B12"/>
    <w:rsid w:val="00FF7ED3"/>
    <w:rsid w:val="0BC5C9BD"/>
    <w:rsid w:val="54973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7F8559C"/>
  <w15:chartTrackingRefBased/>
  <w15:docId w15:val="{25119672-61B3-4978-AD2C-5AA42925C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0E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36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63F"/>
  </w:style>
  <w:style w:type="paragraph" w:styleId="Footer">
    <w:name w:val="footer"/>
    <w:basedOn w:val="Normal"/>
    <w:link w:val="FooterChar"/>
    <w:uiPriority w:val="99"/>
    <w:unhideWhenUsed/>
    <w:rsid w:val="00A536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63F"/>
  </w:style>
  <w:style w:type="paragraph" w:styleId="ListParagraph">
    <w:name w:val="List Paragraph"/>
    <w:basedOn w:val="Normal"/>
    <w:uiPriority w:val="34"/>
    <w:qFormat/>
    <w:rsid w:val="00E26BB0"/>
    <w:pPr>
      <w:widowControl w:val="0"/>
      <w:spacing w:after="0" w:line="240" w:lineRule="auto"/>
      <w:ind w:left="720"/>
      <w:contextualSpacing/>
    </w:pPr>
    <w:rPr>
      <w:rFonts w:ascii="Courier" w:eastAsia="Courier" w:hAnsi="Courier" w:cs="Courier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572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3222ED7F6B414CB34657DB81CA08BB" ma:contentTypeVersion="13" ma:contentTypeDescription="Create a new document." ma:contentTypeScope="" ma:versionID="f11d7c1783c58ae79a87d75ecab22826">
  <xsd:schema xmlns:xsd="http://www.w3.org/2001/XMLSchema" xmlns:xs="http://www.w3.org/2001/XMLSchema" xmlns:p="http://schemas.microsoft.com/office/2006/metadata/properties" xmlns:ns3="f8d6ad8c-a587-4832-ab9b-83a99073652b" xmlns:ns4="4ed9d20a-3057-4210-a0f7-e0990e41c23c" targetNamespace="http://schemas.microsoft.com/office/2006/metadata/properties" ma:root="true" ma:fieldsID="af8740415f47d8a1e62efdd49cfb78d4" ns3:_="" ns4:_="">
    <xsd:import namespace="f8d6ad8c-a587-4832-ab9b-83a99073652b"/>
    <xsd:import namespace="4ed9d20a-3057-4210-a0f7-e0990e41c2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d6ad8c-a587-4832-ab9b-83a9907365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d9d20a-3057-4210-a0f7-e0990e41c23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AE7B01-D886-4341-8D6E-A4ECB17433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53993F-762E-4BAA-972F-926ED7E2E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d6ad8c-a587-4832-ab9b-83a99073652b"/>
    <ds:schemaRef ds:uri="4ed9d20a-3057-4210-a0f7-e0990e41c2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C32F23-A380-4A9F-890E-BA734690D38D}">
  <ds:schemaRefs>
    <ds:schemaRef ds:uri="http://schemas.openxmlformats.org/package/2006/metadata/core-properties"/>
    <ds:schemaRef ds:uri="4ed9d20a-3057-4210-a0f7-e0990e41c23c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dcmitype/"/>
    <ds:schemaRef ds:uri="http://www.w3.org/XML/1998/namespace"/>
    <ds:schemaRef ds:uri="http://schemas.microsoft.com/office/infopath/2007/PartnerControls"/>
    <ds:schemaRef ds:uri="f8d6ad8c-a587-4832-ab9b-83a99073652b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</Words>
  <Characters>322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Wright Family</dc:creator>
  <cp:keywords/>
  <dc:description/>
  <cp:lastModifiedBy>Emma Wadsworth</cp:lastModifiedBy>
  <cp:revision>2</cp:revision>
  <dcterms:created xsi:type="dcterms:W3CDTF">2021-11-05T16:49:00Z</dcterms:created>
  <dcterms:modified xsi:type="dcterms:W3CDTF">2021-11-05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3222ED7F6B414CB34657DB81CA08BB</vt:lpwstr>
  </property>
</Properties>
</file>